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X22574c3f7fc39fdf815519a798d655d592c4eca"/>
    <w:p>
      <w:pPr>
        <w:pStyle w:val="Heading1"/>
      </w:pPr>
      <w:r>
        <w:t xml:space="preserve">Cover Letter for Radiologist Position in China Guangzhou</w:t>
      </w:r>
    </w:p>
    <w:p>
      <w:pPr>
        <w:pStyle w:val="FirstParagraph"/>
      </w:pPr>
      <w:r>
        <w:t xml:space="preserve">Dear [Recipient's Name or Hiring Manager],</w:t>
      </w:r>
    </w:p>
    <w:p>
      <w:pPr>
        <w:pStyle w:val="BodyText"/>
      </w:pPr>
      <w:r>
        <w:t xml:space="preserve">I am writing to express my enthusiastic interest in the Radiologist position at your esteemed institution in China Guangzhou. As a dedicated and skilled radiologist with over [X years] of experience in diagnostic imaging and medical technology, I am eager to contribute my expertise to a dynamic healthcare environment like that of Guangzhou. This opportunity aligns perfectly with my professional goals, as well as my desire to work within a region that is rapidly advancing in medical innovation and patient care.</w:t>
      </w:r>
    </w:p>
    <w:bookmarkStart w:id="20" w:name="why-china-guangzhou"/>
    <w:p>
      <w:pPr>
        <w:pStyle w:val="Heading2"/>
      </w:pPr>
      <w:r>
        <w:t xml:space="preserve">Why China Guangzhou?</w:t>
      </w:r>
    </w:p>
    <w:p>
      <w:pPr>
        <w:pStyle w:val="FirstParagraph"/>
      </w:pPr>
      <w:r>
        <w:t xml:space="preserve">China Guangzhou has long been a hub of cultural, economic, and technological progress. As a radiologist, I am particularly drawn to the city’s commitment to integrating cutting-edge medical technologies into clinical practice. Guangzhou’s healthcare infrastructure is among the most advanced in Asia, with world-class hospitals and research facilities that prioritize precision diagnostics and patient-centered care. Working in this environment would allow me to leverage my skills while contributing to a system that values innovation and excellence.</w:t>
      </w:r>
    </w:p>
    <w:p>
      <w:pPr>
        <w:pStyle w:val="BodyText"/>
      </w:pPr>
      <w:r>
        <w:t xml:space="preserve">Moreover, Guangzhou’s diverse population presents a unique opportunity for radiologists to encounter a wide range of medical cases, from common conditions to rare diseases. This variety not only enhances clinical expertise but also fosters adaptability and problem-solving abilities—qualities I have honed throughout my career. I am especially interested in collaborating with local professionals to advance diagnostic accuracy and improve patient outcomes through the use of advanced imaging modalities such as MRI, CT, and ultrasound.</w:t>
      </w:r>
    </w:p>
    <w:bookmarkEnd w:id="20"/>
    <w:bookmarkStart w:id="21" w:name="professional-background-and-expertise"/>
    <w:p>
      <w:pPr>
        <w:pStyle w:val="Heading2"/>
      </w:pPr>
      <w:r>
        <w:t xml:space="preserve">Professional Background and Expertise</w:t>
      </w:r>
    </w:p>
    <w:p>
      <w:pPr>
        <w:pStyle w:val="FirstParagraph"/>
      </w:pPr>
      <w:r>
        <w:t xml:space="preserve">With a [degree, e.g., MD or PhD in Radiology] from [University Name], I have spent the past [X years] specializing in diagnostic radiology. My work has focused on interpreting complex imaging studies, collaborating with multidisciplinary teams, and staying at the forefront of emerging technologies like artificial intelligence (AI) in medical imaging. I am particularly passionate about leveraging AI-driven tools to enhance diagnostic efficiency while maintaining the human element of patient care.</w:t>
      </w:r>
    </w:p>
    <w:p>
      <w:pPr>
        <w:pStyle w:val="BodyText"/>
      </w:pPr>
      <w:r>
        <w:t xml:space="preserve">In my current role as a Radiologist at [Current Institution], I have managed over [X number] of imaging cases annually, ensuring timely and accurate diagnoses for patients with diverse medical needs. My ability to communicate effectively with both patients and referring physicians has been instrumental in delivering compassionate care. Additionally, I have contributed to several research projects exploring the application of advanced imaging techniques in early disease detection, which has been published in peer-reviewed journals such as [Journal Name].</w:t>
      </w:r>
    </w:p>
    <w:bookmarkEnd w:id="21"/>
    <w:bookmarkStart w:id="22" w:name="skills-and-qualifications"/>
    <w:p>
      <w:pPr>
        <w:pStyle w:val="Heading2"/>
      </w:pPr>
      <w:r>
        <w:t xml:space="preserve">Skills and Qualifications</w:t>
      </w:r>
    </w:p>
    <w:p>
      <w:pPr>
        <w:pStyle w:val="FirstParagraph"/>
      </w:pPr>
      <w:r>
        <w:t xml:space="preserve">My qualifications as a Radiologist include:</w:t>
      </w:r>
      <w:r>
        <w:t xml:space="preserve"> </w:t>
      </w:r>
      <w:r>
        <w:t xml:space="preserve">- Proficiency in interpreting a broad spectrum of imaging studies, including X-rays, CT scans, MRI, and mammography.</w:t>
      </w:r>
      <w:r>
        <w:t xml:space="preserve"> </w:t>
      </w:r>
      <w:r>
        <w:t xml:space="preserve">- Strong analytical skills to identify subtle abnormalities and provide actionable insights for treatment planning.</w:t>
      </w:r>
      <w:r>
        <w:t xml:space="preserve"> </w:t>
      </w:r>
      <w:r>
        <w:t xml:space="preserve">- Experience with PACS (Picture Archiving and Communication Systems) and other digital imaging technologies.</w:t>
      </w:r>
      <w:r>
        <w:t xml:space="preserve"> </w:t>
      </w:r>
      <w:r>
        <w:t xml:space="preserve">- Commitment to continuous learning through participation in conferences, workshops, and professional development programs.</w:t>
      </w:r>
      <w:r>
        <w:t xml:space="preserve"> </w:t>
      </w:r>
      <w:r>
        <w:t xml:space="preserve">- Excellent communication skills to explain complex findings to patients and healthcare providers in a clear, empathetic manner.</w:t>
      </w:r>
    </w:p>
    <w:p>
      <w:pPr>
        <w:pStyle w:val="BodyText"/>
      </w:pPr>
      <w:r>
        <w:t xml:space="preserve">What sets me apart is my ability to balance technical precision with a patient-focused approach. I understand that radiology is not just about interpreting images—it’s about empowering patients and their families with the information they need to make informed decisions about their health. In Guangzhou, where healthcare is increasingly prioritizing preventive care and personalized medicine, I am confident that my expertise will add value to your team.</w:t>
      </w:r>
    </w:p>
    <w:bookmarkEnd w:id="22"/>
    <w:bookmarkStart w:id="23" w:name="X8aad98c27ecd460db23e5afb2e71d5720a2a736"/>
    <w:p>
      <w:pPr>
        <w:pStyle w:val="Heading2"/>
      </w:pPr>
      <w:r>
        <w:t xml:space="preserve">Adapting to China Guangzhou's Healthcare Landscape</w:t>
      </w:r>
    </w:p>
    <w:p>
      <w:pPr>
        <w:pStyle w:val="FirstParagraph"/>
      </w:pPr>
      <w:r>
        <w:t xml:space="preserve">While I have primarily worked in [Current Country/Region], I am fully prepared to adapt to the unique challenges and opportunities of working in China Guangzhou. I have studied the regulatory framework for medical practices in China and am familiar with the standards set by organizations such as the National Medical Products Administration (NMPA). Additionally, I am committed to learning Mandarin or other local languages to better serve patients and collaborate with colleagues.</w:t>
      </w:r>
    </w:p>
    <w:p>
      <w:pPr>
        <w:pStyle w:val="BodyText"/>
      </w:pPr>
      <w:r>
        <w:t xml:space="preserve">Guangzhou’s healthcare system is also renowned for its integration of traditional Chinese medicine (TCM) with modern diagnostic techniques. I am eager to explore how radiological findings can complement TCM approaches, offering a holistic model of care that aligns with the city’s cultural and medical traditions. This interdisciplinary perspective would allow me to contribute meaningfully to your institution’s mission of providing comprehensive, culturally sensitive healthcare.</w:t>
      </w:r>
    </w:p>
    <w:bookmarkEnd w:id="23"/>
    <w:bookmarkStart w:id="24" w:name="why-choose-me"/>
    <w:p>
      <w:pPr>
        <w:pStyle w:val="Heading2"/>
      </w:pPr>
      <w:r>
        <w:t xml:space="preserve">Why Choose Me?</w:t>
      </w:r>
    </w:p>
    <w:p>
      <w:pPr>
        <w:pStyle w:val="FirstParagraph"/>
      </w:pPr>
      <w:r>
        <w:t xml:space="preserve">I am not only a radiologist but also a lifelong learner and collaborator. My career has been defined by a dedication to precision, empathy, and innovation. In Guangzhou, I aim to build on this foundation by contributing to a team that shares my passion for advancing medical science and improving patient lives. I am particularly drawn to your institution’s focus on [specific initiative or value mentioned in the job posting], as it resonates with my own professional philosophy.</w:t>
      </w:r>
    </w:p>
    <w:p>
      <w:pPr>
        <w:pStyle w:val="BodyText"/>
      </w:pPr>
      <w:r>
        <w:t xml:space="preserve">Thank you for considering my application. I would welcome the opportunity to discuss how my skills and experiences align with the needs of your team in China Guangzhou. Please feel free to contact me at [your email address] or [your phone number] at your earliest convenience. I look forward to the possibility of contributing to your institution’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hina Guangzhou</dc:title>
  <dc:creator/>
  <dc:language>en</dc:language>
  <cp:keywords/>
  <dcterms:created xsi:type="dcterms:W3CDTF">2026-07-21T03:22:03Z</dcterms:created>
  <dcterms:modified xsi:type="dcterms:W3CDTF">2026-07-21T03:22:03Z</dcterms:modified>
</cp:coreProperties>
</file>

<file path=docProps/custom.xml><?xml version="1.0" encoding="utf-8"?>
<Properties xmlns="http://schemas.openxmlformats.org/officeDocument/2006/custom-properties" xmlns:vt="http://schemas.openxmlformats.org/officeDocument/2006/docPropsVTypes"/>
</file>